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1DED5" w14:textId="139076E2" w:rsidR="00BA3D14" w:rsidRDefault="00BA3D14">
      <w:r>
        <w:t xml:space="preserve">Group 7 </w:t>
      </w:r>
      <w:r w:rsidR="005C093D">
        <w:t>Wednesday</w:t>
      </w:r>
      <w:r>
        <w:t xml:space="preserve"> </w:t>
      </w:r>
      <w:r w:rsidR="005C093D">
        <w:t>2</w:t>
      </w:r>
      <w:r w:rsidR="005C093D" w:rsidRPr="005C093D">
        <w:rPr>
          <w:vertAlign w:val="superscript"/>
        </w:rPr>
        <w:t>nd</w:t>
      </w:r>
      <w:r>
        <w:t xml:space="preserve"> progress</w:t>
      </w:r>
    </w:p>
    <w:p w14:paraId="3DA1F1EE" w14:textId="34F9EA52" w:rsidR="00BA3D14" w:rsidRDefault="00BA3D14">
      <w:r>
        <w:t xml:space="preserve">This </w:t>
      </w:r>
      <w:r w:rsidR="00771AA1">
        <w:t xml:space="preserve">Thursday, we have worked on the </w:t>
      </w:r>
      <w:proofErr w:type="spellStart"/>
      <w:r w:rsidR="00771AA1">
        <w:t>datapath</w:t>
      </w:r>
      <w:proofErr w:type="spellEnd"/>
      <w:r w:rsidR="00771AA1">
        <w:t xml:space="preserve">. Currently, the </w:t>
      </w:r>
      <w:proofErr w:type="spellStart"/>
      <w:r w:rsidR="00771AA1">
        <w:t>datapath</w:t>
      </w:r>
      <w:proofErr w:type="spellEnd"/>
      <w:r w:rsidR="00771AA1">
        <w:t xml:space="preserve"> is showing issues regarding metastability. We also worked on implementing the last part (fetch) of our FSM. Lastly, we fully implemented the debugging logic, and made great progress on designing and testing the IO.</w:t>
      </w:r>
    </w:p>
    <w:sectPr w:rsidR="00BA3D14">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MDEwNDIxNDM0NTJW0lEKTi0uzszPAykwqgUAWRxOICwAAAA="/>
  </w:docVars>
  <w:rsids>
    <w:rsidRoot w:val="00BA3D14"/>
    <w:rsid w:val="0022171C"/>
    <w:rsid w:val="003955D1"/>
    <w:rsid w:val="003E63A1"/>
    <w:rsid w:val="004D6EB5"/>
    <w:rsid w:val="005B19EA"/>
    <w:rsid w:val="005C093D"/>
    <w:rsid w:val="00771AA1"/>
    <w:rsid w:val="00941516"/>
    <w:rsid w:val="0097490E"/>
    <w:rsid w:val="00A05CA7"/>
    <w:rsid w:val="00A401B8"/>
    <w:rsid w:val="00A52566"/>
    <w:rsid w:val="00BA3D14"/>
    <w:rsid w:val="00CD0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5DB05"/>
  <w15:chartTrackingRefBased/>
  <w15:docId w15:val="{E93E57DD-CD7D-4C20-A00B-B2E657F4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47</Words>
  <Characters>270</Characters>
  <Application>Microsoft Office Word</Application>
  <DocSecurity>0</DocSecurity>
  <Lines>2</Lines>
  <Paragraphs>1</Paragraphs>
  <ScaleCrop>false</ScaleCrop>
  <Company/>
  <LinksUpToDate>false</LinksUpToDate>
  <CharactersWithSpaces>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eker, S. (Stach, Student B-EE)</dc:creator>
  <cp:keywords/>
  <dc:description/>
  <cp:lastModifiedBy>Redeker, S. (Stach, Student B-EE)</cp:lastModifiedBy>
  <cp:revision>14</cp:revision>
  <dcterms:created xsi:type="dcterms:W3CDTF">2022-10-31T15:33:00Z</dcterms:created>
  <dcterms:modified xsi:type="dcterms:W3CDTF">2022-11-03T16:18:00Z</dcterms:modified>
</cp:coreProperties>
</file>